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2B10" w:rsidRPr="0009162D" w:rsidRDefault="002B26D6" w:rsidP="0009162D">
      <w:pPr>
        <w:jc w:val="right"/>
        <w:rPr>
          <w:b/>
          <w:sz w:val="96"/>
          <w:szCs w:val="96"/>
        </w:rPr>
      </w:pPr>
      <w:r w:rsidRPr="0009162D">
        <w:rPr>
          <w:b/>
          <w:sz w:val="96"/>
          <w:szCs w:val="96"/>
        </w:rPr>
        <w:t>Decimals</w:t>
      </w:r>
    </w:p>
    <w:p w:rsidR="0009162D" w:rsidRDefault="0009162D" w:rsidP="002B26D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162D" w:rsidRDefault="0009162D" w:rsidP="002B26D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B26D6" w:rsidRPr="002B26D6" w:rsidRDefault="002B26D6" w:rsidP="002B26D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6D6">
        <w:rPr>
          <w:rFonts w:ascii="Times New Roman" w:eastAsia="Times New Roman" w:hAnsi="Times New Roman" w:cs="Times New Roman"/>
          <w:sz w:val="24"/>
          <w:szCs w:val="24"/>
        </w:rPr>
        <w:t>So, our Decimal System lets us write numbers as large or as small as we want, using the decimal point. Digits can be placed to the left or right of a decimal point, to show values greater than one or less than one.</w:t>
      </w:r>
    </w:p>
    <w:p w:rsidR="002B26D6" w:rsidRPr="002B26D6" w:rsidRDefault="002B26D6" w:rsidP="002B26D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6D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B26D6">
        <w:rPr>
          <w:rFonts w:ascii="Times New Roman" w:eastAsia="Times New Roman" w:hAnsi="Times New Roman" w:cs="Times New Roman"/>
          <w:b/>
          <w:bCs/>
          <w:sz w:val="24"/>
          <w:szCs w:val="24"/>
        </w:rPr>
        <w:t>decimal point</w:t>
      </w:r>
      <w:r w:rsidRPr="002B26D6">
        <w:rPr>
          <w:rFonts w:ascii="Times New Roman" w:eastAsia="Times New Roman" w:hAnsi="Times New Roman" w:cs="Times New Roman"/>
          <w:sz w:val="24"/>
          <w:szCs w:val="24"/>
        </w:rPr>
        <w:t xml:space="preserve"> is the most important part of a Decimal Number. Without it we are lost, and don't know what each position means.</w:t>
      </w:r>
    </w:p>
    <w:p w:rsidR="002B26D6" w:rsidRDefault="002B26D6" w:rsidP="002B26D6">
      <w:pPr>
        <w:rPr>
          <w:b/>
          <w:sz w:val="36"/>
          <w:szCs w:val="36"/>
        </w:rPr>
      </w:pPr>
      <w:r>
        <w:rPr>
          <w:b/>
          <w:sz w:val="36"/>
          <w:szCs w:val="36"/>
        </w:rPr>
        <w:t>17.591</w:t>
      </w:r>
    </w:p>
    <w:p w:rsidR="002B26D6" w:rsidRDefault="002B26D6" w:rsidP="002B26D6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6D1E372B" wp14:editId="71742A2D">
            <wp:extent cx="4238625" cy="1838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6D6" w:rsidRDefault="002B26D6" w:rsidP="002B26D6">
      <w:pPr>
        <w:rPr>
          <w:b/>
          <w:sz w:val="36"/>
          <w:szCs w:val="36"/>
        </w:rPr>
      </w:pPr>
    </w:p>
    <w:p w:rsidR="002B26D6" w:rsidRDefault="002B26D6" w:rsidP="002B26D6">
      <w:pPr>
        <w:rPr>
          <w:b/>
          <w:sz w:val="36"/>
          <w:szCs w:val="36"/>
        </w:rPr>
      </w:pPr>
      <w:r>
        <w:rPr>
          <w:b/>
          <w:sz w:val="36"/>
          <w:szCs w:val="36"/>
        </w:rPr>
        <w:t>Decimals as fractions and fractions as decimals</w:t>
      </w:r>
    </w:p>
    <w:tbl>
      <w:tblPr>
        <w:tblpPr w:leftFromText="180" w:rightFromText="180" w:horzAnchor="page" w:tblpX="3181" w:tblpY="270"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1845"/>
      </w:tblGrid>
      <w:tr w:rsidR="002B26D6" w:rsidRPr="002B26D6" w:rsidTr="002B26D6">
        <w:trPr>
          <w:tblCellSpacing w:w="15" w:type="dxa"/>
        </w:trPr>
        <w:tc>
          <w:tcPr>
            <w:tcW w:w="0" w:type="auto"/>
            <w:vAlign w:val="center"/>
          </w:tcPr>
          <w:p w:rsidR="002B26D6" w:rsidRPr="002B26D6" w:rsidRDefault="002B26D6" w:rsidP="002B26D6">
            <w:pPr>
              <w:spacing w:after="0" w:line="240" w:lineRule="auto"/>
              <w:ind w:left="-3015"/>
              <w:jc w:val="right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2B26D6" w:rsidRPr="002B26D6" w:rsidRDefault="002B26D6" w:rsidP="002B26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</w:tr>
      <w:tr w:rsidR="002B26D6" w:rsidRPr="002B26D6" w:rsidTr="002B26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B26D6" w:rsidRPr="002B26D6" w:rsidRDefault="002B26D6" w:rsidP="002B26D6">
            <w:pPr>
              <w:spacing w:after="0" w:line="240" w:lineRule="auto"/>
              <w:ind w:left="-3015"/>
              <w:jc w:val="right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B26D6">
              <w:rPr>
                <w:rFonts w:ascii="Times New Roman" w:eastAsia="Times New Roman" w:hAnsi="Times New Roman" w:cs="Times New Roman"/>
                <w:sz w:val="36"/>
                <w:szCs w:val="36"/>
              </w:rPr>
              <w:t> </w:t>
            </w:r>
          </w:p>
        </w:tc>
        <w:tc>
          <w:tcPr>
            <w:tcW w:w="1800" w:type="dxa"/>
            <w:vAlign w:val="center"/>
            <w:hideMark/>
          </w:tcPr>
          <w:p w:rsidR="002B26D6" w:rsidRPr="002B26D6" w:rsidRDefault="002B26D6" w:rsidP="002B26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B26D6">
              <w:rPr>
                <w:rFonts w:ascii="Times New Roman" w:eastAsia="Times New Roman" w:hAnsi="Times New Roman" w:cs="Times New Roman"/>
                <w:sz w:val="36"/>
                <w:szCs w:val="36"/>
              </w:rPr>
              <w:t> </w:t>
            </w:r>
          </w:p>
        </w:tc>
      </w:tr>
      <w:tr w:rsidR="002B26D6" w:rsidRPr="002B26D6" w:rsidTr="002B26D6">
        <w:trPr>
          <w:tblCellSpacing w:w="15" w:type="dxa"/>
        </w:trPr>
        <w:tc>
          <w:tcPr>
            <w:tcW w:w="0" w:type="auto"/>
            <w:vAlign w:val="center"/>
          </w:tcPr>
          <w:p w:rsidR="002B26D6" w:rsidRPr="002B26D6" w:rsidRDefault="002B26D6" w:rsidP="002B26D6">
            <w:pPr>
              <w:spacing w:after="0" w:line="240" w:lineRule="auto"/>
              <w:ind w:left="-3015"/>
              <w:jc w:val="right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1800" w:type="dxa"/>
            <w:vAlign w:val="center"/>
          </w:tcPr>
          <w:p w:rsidR="002B26D6" w:rsidRPr="002B26D6" w:rsidRDefault="002B26D6" w:rsidP="002B26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</w:tr>
    </w:tbl>
    <w:p w:rsidR="002B26D6" w:rsidRPr="002B26D6" w:rsidRDefault="002B26D6" w:rsidP="002B26D6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proofErr w:type="gramStart"/>
      <w:r>
        <w:rPr>
          <w:b/>
          <w:sz w:val="36"/>
          <w:szCs w:val="36"/>
        </w:rPr>
        <w:t>2.3  =</w:t>
      </w:r>
      <w:proofErr w:type="gramEnd"/>
      <w:r>
        <w:rPr>
          <w:b/>
          <w:sz w:val="36"/>
          <w:szCs w:val="36"/>
        </w:rPr>
        <w:t xml:space="preserve">  2 </w:t>
      </w:r>
      <m:oMath>
        <m:f>
          <m:fPr>
            <m:ctrlPr>
              <w:rPr>
                <w:rFonts w:ascii="Cambria Math" w:hAnsi="Cambria Math"/>
                <w:b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3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10</m:t>
            </m:r>
          </m:den>
        </m:f>
      </m:oMath>
      <w:r>
        <w:rPr>
          <w:rFonts w:eastAsiaTheme="minorEastAsia"/>
          <w:b/>
          <w:sz w:val="32"/>
          <w:szCs w:val="32"/>
        </w:rPr>
        <w:t xml:space="preserve">                          </w:t>
      </w:r>
      <w:r>
        <w:rPr>
          <w:rFonts w:eastAsiaTheme="minorEastAsia"/>
          <w:b/>
          <w:sz w:val="32"/>
          <w:szCs w:val="32"/>
        </w:rPr>
        <w:t>5</w:t>
      </w:r>
      <m:oMath>
        <m:f>
          <m:fPr>
            <m:ctrlPr>
              <w:rPr>
                <w:rFonts w:ascii="Cambria Math" w:eastAsiaTheme="minorEastAsia" w:hAnsi="Cambria Math"/>
                <w:b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6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10</m:t>
            </m:r>
          </m:den>
        </m:f>
      </m:oMath>
      <w:r>
        <w:rPr>
          <w:rFonts w:eastAsiaTheme="minorEastAsia"/>
          <w:b/>
          <w:sz w:val="32"/>
          <w:szCs w:val="32"/>
        </w:rPr>
        <w:t xml:space="preserve">  = 5.6</w:t>
      </w:r>
    </w:p>
    <w:p w:rsidR="002B26D6" w:rsidRDefault="002B26D6" w:rsidP="002B26D6">
      <w:pPr>
        <w:rPr>
          <w:rFonts w:eastAsiaTheme="minorEastAsia"/>
          <w:b/>
          <w:sz w:val="32"/>
          <w:szCs w:val="32"/>
        </w:rPr>
      </w:pPr>
    </w:p>
    <w:p w:rsidR="002B26D6" w:rsidRPr="002B26D6" w:rsidRDefault="002B26D6" w:rsidP="002B26D6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B26D6">
        <w:rPr>
          <w:rFonts w:ascii="Times New Roman" w:eastAsia="Times New Roman" w:hAnsi="Times New Roman" w:cs="Times New Roman"/>
          <w:color w:val="000000"/>
          <w:sz w:val="27"/>
          <w:szCs w:val="27"/>
        </w:rPr>
        <w:t>What is the hundredths digit in the number 356.812?</w:t>
      </w:r>
    </w:p>
    <w:p w:rsidR="002B26D6" w:rsidRDefault="002B26D6" w:rsidP="002B26D6">
      <w:pPr>
        <w:rPr>
          <w:sz w:val="27"/>
          <w:szCs w:val="27"/>
        </w:rPr>
      </w:pPr>
      <w:r>
        <w:rPr>
          <w:sz w:val="27"/>
          <w:szCs w:val="27"/>
        </w:rPr>
        <w:t>The hundredths digit is the second digit to the right of the decimal point, which is the 1: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</w:r>
      <w:r>
        <w:rPr>
          <w:noProof/>
          <w:sz w:val="27"/>
          <w:szCs w:val="27"/>
        </w:rPr>
        <w:drawing>
          <wp:inline distT="0" distB="0" distL="0" distR="0">
            <wp:extent cx="3933825" cy="904875"/>
            <wp:effectExtent l="0" t="0" r="9525" b="9525"/>
            <wp:docPr id="2" name="Picture 2" descr="[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[image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26D6" w:rsidRPr="002B26D6" w:rsidRDefault="002B26D6" w:rsidP="002B26D6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B26D6">
        <w:rPr>
          <w:rFonts w:ascii="Times New Roman" w:eastAsia="Times New Roman" w:hAnsi="Times New Roman" w:cs="Times New Roman"/>
          <w:color w:val="000000"/>
          <w:sz w:val="27"/>
          <w:szCs w:val="27"/>
        </w:rPr>
        <w:t>For the decimal number 89.56 what is the digit in the tenths place?</w:t>
      </w:r>
    </w:p>
    <w:p w:rsidR="002B26D6" w:rsidRDefault="002B26D6" w:rsidP="002B26D6">
      <w:pPr>
        <w:rPr>
          <w:sz w:val="27"/>
          <w:szCs w:val="27"/>
        </w:rPr>
      </w:pPr>
      <w:r>
        <w:rPr>
          <w:sz w:val="27"/>
          <w:szCs w:val="27"/>
        </w:rPr>
        <w:lastRenderedPageBreak/>
        <w:t>The tenths place comes immediately after the decimal point.</w:t>
      </w:r>
      <w:r>
        <w:rPr>
          <w:sz w:val="27"/>
          <w:szCs w:val="27"/>
        </w:rPr>
        <w:br/>
        <w:t>So in this case the digit in the tenths place is 5: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</w:r>
      <w:r>
        <w:rPr>
          <w:noProof/>
          <w:sz w:val="27"/>
          <w:szCs w:val="27"/>
        </w:rPr>
        <w:drawing>
          <wp:inline distT="0" distB="0" distL="0" distR="0">
            <wp:extent cx="3914775" cy="885825"/>
            <wp:effectExtent l="0" t="0" r="9525" b="9525"/>
            <wp:docPr id="3" name="Picture 3" descr="[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[image]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26D6" w:rsidRDefault="002B26D6" w:rsidP="002B26D6">
      <w:pPr>
        <w:rPr>
          <w:sz w:val="27"/>
          <w:szCs w:val="27"/>
        </w:rPr>
      </w:pPr>
    </w:p>
    <w:p w:rsidR="002B26D6" w:rsidRPr="002B26D6" w:rsidRDefault="002B26D6" w:rsidP="002B26D6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B26D6">
        <w:rPr>
          <w:rFonts w:ascii="Times New Roman" w:eastAsia="Times New Roman" w:hAnsi="Times New Roman" w:cs="Times New Roman"/>
          <w:color w:val="000000"/>
          <w:sz w:val="27"/>
          <w:szCs w:val="27"/>
        </w:rPr>
        <w:t>For the number 2367.981, where do you find the largest digit?</w:t>
      </w:r>
    </w:p>
    <w:p w:rsidR="002B26D6" w:rsidRDefault="002B26D6" w:rsidP="002B26D6">
      <w:pPr>
        <w:rPr>
          <w:sz w:val="27"/>
          <w:szCs w:val="27"/>
        </w:rPr>
      </w:pPr>
      <w:r>
        <w:rPr>
          <w:sz w:val="27"/>
          <w:szCs w:val="27"/>
        </w:rPr>
        <w:t>The highest place value in the number is the Thousands, but that's not what the question is asking.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  <w:t xml:space="preserve">The largest </w:t>
      </w:r>
      <w:r>
        <w:rPr>
          <w:rStyle w:val="Strong"/>
          <w:sz w:val="27"/>
          <w:szCs w:val="27"/>
        </w:rPr>
        <w:t>digit</w:t>
      </w:r>
      <w:r>
        <w:rPr>
          <w:sz w:val="27"/>
          <w:szCs w:val="27"/>
        </w:rPr>
        <w:t xml:space="preserve"> in the number is 9, which is in the </w:t>
      </w:r>
      <w:r>
        <w:rPr>
          <w:rStyle w:val="Strong"/>
          <w:sz w:val="27"/>
          <w:szCs w:val="27"/>
        </w:rPr>
        <w:t>tenths</w:t>
      </w:r>
      <w:r>
        <w:rPr>
          <w:sz w:val="27"/>
          <w:szCs w:val="27"/>
        </w:rPr>
        <w:t xml:space="preserve"> place: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</w:r>
      <w:r>
        <w:rPr>
          <w:noProof/>
          <w:sz w:val="27"/>
          <w:szCs w:val="27"/>
        </w:rPr>
        <w:drawing>
          <wp:inline distT="0" distB="0" distL="0" distR="0">
            <wp:extent cx="3962400" cy="895350"/>
            <wp:effectExtent l="0" t="0" r="0" b="0"/>
            <wp:docPr id="4" name="Picture 4" descr="[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[image]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26D6" w:rsidRDefault="002B26D6" w:rsidP="002B26D6">
      <w:pPr>
        <w:rPr>
          <w:sz w:val="27"/>
          <w:szCs w:val="27"/>
        </w:rPr>
      </w:pPr>
    </w:p>
    <w:p w:rsidR="002B26D6" w:rsidRDefault="002B26D6" w:rsidP="002B26D6">
      <w:pPr>
        <w:rPr>
          <w:b/>
          <w:sz w:val="36"/>
          <w:szCs w:val="36"/>
        </w:rPr>
      </w:pPr>
      <w:r w:rsidRPr="002B26D6">
        <w:rPr>
          <w:b/>
          <w:sz w:val="36"/>
          <w:szCs w:val="36"/>
        </w:rPr>
        <w:t>How to convert fractions into decimals</w:t>
      </w:r>
    </w:p>
    <w:p w:rsidR="002B26D6" w:rsidRPr="002B26D6" w:rsidRDefault="002B26D6" w:rsidP="002B26D6">
      <w:pPr>
        <w:pStyle w:val="NormalWeb"/>
        <w:rPr>
          <w:b/>
        </w:rPr>
      </w:pPr>
      <w:r w:rsidRPr="002B26D6">
        <w:rPr>
          <w:b/>
        </w:rPr>
        <w:t>Just divide the top of the fraction by the bottom, and read off the answer!</w:t>
      </w:r>
      <w:r>
        <w:rPr>
          <w:b/>
        </w:rPr>
        <w:t xml:space="preserve"> Divide the numerator into </w:t>
      </w:r>
    </w:p>
    <w:p w:rsidR="002B26D6" w:rsidRDefault="002B26D6" w:rsidP="002B26D6">
      <w:pPr>
        <w:pStyle w:val="Heading3"/>
      </w:pPr>
      <w:r>
        <w:t>Example</w:t>
      </w:r>
      <w:r>
        <w:rPr>
          <w:i/>
          <w:iCs/>
        </w:rPr>
        <w:t>:</w:t>
      </w:r>
      <w:r>
        <w:t xml:space="preserve"> What is </w:t>
      </w:r>
      <w:r>
        <w:rPr>
          <w:rStyle w:val="Emphasis"/>
        </w:rPr>
        <w:t>5</w:t>
      </w:r>
      <w:r>
        <w:rPr>
          <w:rStyle w:val="intbl"/>
        </w:rPr>
        <w:t>.</w:t>
      </w:r>
      <w:r>
        <w:rPr>
          <w:rStyle w:val="Strong"/>
          <w:b w:val="0"/>
          <w:bCs w:val="0"/>
        </w:rPr>
        <w:t>8</w:t>
      </w:r>
      <w:r>
        <w:rPr>
          <w:rStyle w:val="intbl"/>
        </w:rPr>
        <w:t xml:space="preserve"> </w:t>
      </w:r>
      <w:r>
        <w:t xml:space="preserve">as a </w:t>
      </w:r>
      <w:proofErr w:type="gramStart"/>
      <w:r>
        <w:t>decimal ...</w:t>
      </w:r>
      <w:proofErr w:type="gramEnd"/>
      <w:r>
        <w:t xml:space="preserve"> ?</w:t>
      </w:r>
    </w:p>
    <w:p w:rsidR="002B26D6" w:rsidRDefault="002B26D6" w:rsidP="002B26D6">
      <w:pPr>
        <w:pStyle w:val="NormalWeb"/>
        <w:spacing w:before="0" w:beforeAutospacing="0" w:after="75" w:afterAutospacing="0"/>
        <w:ind w:right="150"/>
      </w:pPr>
      <w:r>
        <w:rPr>
          <w:noProof/>
          <w:color w:val="0000FF"/>
        </w:rPr>
        <w:drawing>
          <wp:inline distT="0" distB="0" distL="0" distR="0">
            <wp:extent cx="723900" cy="923925"/>
            <wp:effectExtent l="0" t="0" r="0" b="9525"/>
            <wp:docPr id="5" name="Picture 5" descr="calculator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alculator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26D6" w:rsidRDefault="002B26D6" w:rsidP="002B26D6">
      <w:pPr>
        <w:jc w:val="center"/>
      </w:pPr>
      <w:r>
        <w:t xml:space="preserve">... </w:t>
      </w:r>
      <w:proofErr w:type="gramStart"/>
      <w:r>
        <w:t>get</w:t>
      </w:r>
      <w:proofErr w:type="gramEnd"/>
      <w:r>
        <w:t xml:space="preserve"> your calculator and type in "5 / 8 ="</w:t>
      </w:r>
    </w:p>
    <w:p w:rsidR="002B26D6" w:rsidRDefault="002B26D6" w:rsidP="002B26D6">
      <w:pPr>
        <w:pStyle w:val="NormalWeb"/>
      </w:pPr>
      <w:r>
        <w:t xml:space="preserve">The answer should be </w:t>
      </w:r>
      <w:r>
        <w:rPr>
          <w:b/>
          <w:bCs/>
        </w:rPr>
        <w:t>0.625</w:t>
      </w:r>
    </w:p>
    <w:p w:rsidR="002B26D6" w:rsidRDefault="007D41B3" w:rsidP="002B26D6">
      <w:pPr>
        <w:rPr>
          <w:rFonts w:eastAsiaTheme="minorEastAsia"/>
          <w:b/>
          <w:sz w:val="36"/>
          <w:szCs w:val="36"/>
        </w:rPr>
      </w:pPr>
      <w:r>
        <w:rPr>
          <w:noProof/>
        </w:rPr>
        <w:drawing>
          <wp:inline distT="0" distB="0" distL="0" distR="0" wp14:anchorId="2A09430D" wp14:editId="75F48394">
            <wp:extent cx="1885950" cy="361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41B3" w:rsidRDefault="007D41B3" w:rsidP="002B26D6">
      <w:pPr>
        <w:rPr>
          <w:sz w:val="27"/>
          <w:szCs w:val="27"/>
        </w:rPr>
      </w:pPr>
      <w:r w:rsidRPr="0009162D">
        <w:rPr>
          <w:b/>
          <w:sz w:val="27"/>
          <w:szCs w:val="27"/>
        </w:rPr>
        <w:t>Divide 8 by 25</w:t>
      </w:r>
      <w:r>
        <w:rPr>
          <w:sz w:val="27"/>
          <w:szCs w:val="27"/>
        </w:rPr>
        <w:t>: 8÷25=0.32</w:t>
      </w:r>
    </w:p>
    <w:p w:rsidR="007D41B3" w:rsidRDefault="007D41B3" w:rsidP="002B26D6">
      <w:pPr>
        <w:rPr>
          <w:sz w:val="27"/>
          <w:szCs w:val="27"/>
        </w:rPr>
      </w:pPr>
      <w:r>
        <w:rPr>
          <w:sz w:val="27"/>
          <w:szCs w:val="27"/>
        </w:rPr>
        <w:t>--------------------------------------------------------------</w:t>
      </w:r>
    </w:p>
    <w:p w:rsidR="0009162D" w:rsidRDefault="0009162D" w:rsidP="002B26D6">
      <w:pPr>
        <w:rPr>
          <w:sz w:val="27"/>
          <w:szCs w:val="27"/>
        </w:rPr>
      </w:pPr>
    </w:p>
    <w:p w:rsidR="007D41B3" w:rsidRDefault="007D41B3" w:rsidP="002B26D6">
      <w:pPr>
        <w:rPr>
          <w:sz w:val="27"/>
          <w:szCs w:val="27"/>
        </w:rPr>
      </w:pPr>
      <w:r>
        <w:rPr>
          <w:sz w:val="27"/>
          <w:szCs w:val="27"/>
        </w:rPr>
        <w:lastRenderedPageBreak/>
        <w:t>Now let’s take this one step further----</w:t>
      </w:r>
    </w:p>
    <w:p w:rsidR="007D41B3" w:rsidRDefault="007D41B3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0209BB89" wp14:editId="31F6CC10">
            <wp:extent cx="1885950" cy="3619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41B3" w:rsidRDefault="007D41B3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7D41B3" w:rsidRDefault="007D41B3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So we </w:t>
      </w:r>
      <w:r w:rsidRPr="0009162D">
        <w:rPr>
          <w:rFonts w:ascii="Times New Roman" w:eastAsia="Times New Roman" w:hAnsi="Times New Roman" w:cs="Times New Roman"/>
          <w:b/>
          <w:color w:val="000000"/>
          <w:sz w:val="27"/>
          <w:szCs w:val="27"/>
        </w:rPr>
        <w:t>divide 17 by 20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= 17 ÷ 20 </w:t>
      </w:r>
      <w:proofErr w:type="gramStart"/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=  .</w:t>
      </w:r>
      <w:proofErr w:type="gramEnd"/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85</w:t>
      </w:r>
    </w:p>
    <w:p w:rsidR="007D41B3" w:rsidRDefault="007D41B3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Now, we can rewrite .85 as  </w:t>
      </w:r>
      <m:oMath>
        <m:f>
          <m:fPr>
            <m:ctrl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85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100</m:t>
            </m:r>
          </m:den>
        </m:f>
      </m:oMath>
    </w:p>
    <w:p w:rsidR="007D41B3" w:rsidRDefault="007D41B3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If we simplify </w:t>
      </w:r>
      <m:oMath>
        <m:f>
          <m:fPr>
            <m:ctrl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85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100</m:t>
            </m:r>
          </m:den>
        </m:f>
      </m:oMath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by dividing the numerator and denominator by the largest common factor 5, we will get </w:t>
      </w:r>
      <m:oMath>
        <m:f>
          <m:fPr>
            <m:ctrl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17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20</m:t>
            </m:r>
          </m:den>
        </m:f>
      </m:oMath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nd that is what we started with.</w:t>
      </w:r>
    </w:p>
    <w:p w:rsidR="0009162D" w:rsidRDefault="0009162D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</w:p>
    <w:p w:rsidR="0009162D" w:rsidRDefault="00E53D89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04900</wp:posOffset>
                </wp:positionH>
                <wp:positionV relativeFrom="paragraph">
                  <wp:posOffset>247015</wp:posOffset>
                </wp:positionV>
                <wp:extent cx="342900" cy="333375"/>
                <wp:effectExtent l="0" t="19050" r="38100" b="47625"/>
                <wp:wrapNone/>
                <wp:docPr id="16" name="Right Arrow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333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53D89" w:rsidRDefault="00E53D89" w:rsidP="00E53D8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6" o:spid="_x0000_s1026" type="#_x0000_t13" style="position:absolute;margin-left:87pt;margin-top:19.45pt;width:27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" adj="11100" fillcolor="#5b9bd5 [3204]" strokecolor="#1f4d78 [1604]" strokeweight="1pt">
                <v:textbox>
                  <w:txbxContent>
                    <w:p w:rsidR="00E53D89" w:rsidRDefault="00E53D89" w:rsidP="00E53D89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9162D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Express </w:t>
      </w:r>
      <m:oMath>
        <m:f>
          <m:fPr>
            <m:type m:val="skw"/>
            <m:ctrl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22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 xml:space="preserve">25 </m:t>
            </m:r>
          </m:den>
        </m:f>
      </m:oMath>
      <w:r w:rsidR="0009162D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as a decimal and then bring it back to a fraction.  </w:t>
      </w:r>
    </w:p>
    <w:p w:rsidR="0009162D" w:rsidRDefault="00E53D89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305050</wp:posOffset>
                </wp:positionH>
                <wp:positionV relativeFrom="paragraph">
                  <wp:posOffset>12065</wp:posOffset>
                </wp:positionV>
                <wp:extent cx="333375" cy="276225"/>
                <wp:effectExtent l="0" t="19050" r="47625" b="47625"/>
                <wp:wrapNone/>
                <wp:docPr id="17" name="Right Arrow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53D89" w:rsidRDefault="00E53D89" w:rsidP="00E53D89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lang w:val="en"/>
                              </w:rPr>
                              <w:t>Multiply the Decimal Number by 100</w:t>
                            </w:r>
                            <w:r>
                              <w:rPr>
                                <w:lang w:val="en"/>
                              </w:rPr>
                              <w:t>, and put the "%" sign so people know it is per 100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ight Arrow 17" o:spid="_x0000_s1027" type="#_x0000_t13" style="position:absolute;margin-left:181.5pt;margin-top:.95pt;width:26.25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" adj="12651" fillcolor="#5b9bd5 [3204]" strokecolor="#1f4d78 [1604]" strokeweight="1pt">
                <v:textbox>
                  <w:txbxContent>
                    <w:p w:rsidR="00E53D89" w:rsidRDefault="00E53D89" w:rsidP="00E53D89">
                      <w:pPr>
                        <w:jc w:val="center"/>
                      </w:pPr>
                      <w:r>
                        <w:rPr>
                          <w:b/>
                          <w:bCs/>
                          <w:lang w:val="en"/>
                        </w:rPr>
                        <w:t>Multiply the Decimal Number by 100</w:t>
                      </w:r>
                      <w:r>
                        <w:rPr>
                          <w:lang w:val="en"/>
                        </w:rPr>
                        <w:t>, and put the "%" sign so people know it is per 100.</w:t>
                      </w:r>
                    </w:p>
                  </w:txbxContent>
                </v:textbox>
              </v:shape>
            </w:pict>
          </mc:Fallback>
        </mc:AlternateContent>
      </w:r>
      <w:r w:rsidR="0009162D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22 ÷ 25 = .88  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</w:t>
      </w:r>
      <w:r w:rsidR="0009162D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</w:t>
      </w:r>
      <m:oMath>
        <m:r>
          <w:rPr>
            <w:rFonts w:ascii="Cambria Math" w:eastAsia="Times New Roman" w:hAnsi="Cambria Math" w:cs="Times New Roman"/>
            <w:color w:val="000000"/>
            <w:sz w:val="27"/>
            <w:szCs w:val="27"/>
          </w:rPr>
          <m:t xml:space="preserve">     </m:t>
        </m:r>
        <m:f>
          <m:fPr>
            <m:type m:val="skw"/>
            <m:ctrl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 xml:space="preserve">  </m:t>
            </m:r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88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100</m:t>
            </m:r>
          </m:den>
        </m:f>
      </m:oMath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            </w:t>
      </w:r>
      <m:oMath>
        <m:f>
          <m:fPr>
            <m:type m:val="skw"/>
            <m:ctrl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88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100</m:t>
            </m:r>
          </m:den>
        </m:f>
      </m:oMath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÷  </w:t>
      </w:r>
      <m:oMath>
        <m:f>
          <m:fPr>
            <m:type m:val="skw"/>
            <m:ctrl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4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4</m:t>
            </m:r>
          </m:den>
        </m:f>
      </m:oMath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=  </w:t>
      </w:r>
      <m:oMath>
        <m:f>
          <m:fPr>
            <m:type m:val="skw"/>
            <m:ctrl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22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25</m:t>
            </m:r>
          </m:den>
        </m:f>
      </m:oMath>
    </w:p>
    <w:p w:rsidR="007D41B3" w:rsidRDefault="007D41B3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7D41B3" w:rsidRPr="007D41B3" w:rsidRDefault="007D41B3" w:rsidP="007D41B3">
      <w:pPr>
        <w:shd w:val="clear" w:color="auto" w:fill="FFFFFF"/>
        <w:spacing w:after="100" w:line="360" w:lineRule="atLeast"/>
        <w:rPr>
          <w:rFonts w:eastAsia="Times New Roman" w:cs="Times New Roman"/>
          <w:b/>
          <w:color w:val="000000"/>
          <w:sz w:val="36"/>
          <w:szCs w:val="36"/>
        </w:rPr>
      </w:pPr>
      <w:r w:rsidRPr="007D41B3">
        <w:rPr>
          <w:rFonts w:eastAsia="Times New Roman" w:cs="Times New Roman"/>
          <w:b/>
          <w:color w:val="000000"/>
          <w:sz w:val="36"/>
          <w:szCs w:val="36"/>
        </w:rPr>
        <w:t>Convert decimals to percents</w:t>
      </w:r>
    </w:p>
    <w:p w:rsidR="007D41B3" w:rsidRPr="007D41B3" w:rsidRDefault="007D41B3" w:rsidP="007D41B3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D41B3">
        <w:rPr>
          <w:bCs/>
          <w:sz w:val="28"/>
          <w:szCs w:val="28"/>
          <w:lang w:val="en"/>
        </w:rPr>
        <w:t>Multiply the Decimal Number by 100</w:t>
      </w:r>
      <w:r w:rsidRPr="007D41B3">
        <w:rPr>
          <w:sz w:val="28"/>
          <w:szCs w:val="28"/>
          <w:lang w:val="en"/>
        </w:rPr>
        <w:t>, and put the "%" sign so people know it is per 100.</w:t>
      </w:r>
    </w:p>
    <w:p w:rsidR="007D41B3" w:rsidRDefault="007D41B3" w:rsidP="002B26D6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sz w:val="36"/>
          <w:szCs w:val="36"/>
        </w:rPr>
        <w:t xml:space="preserve"> </w:t>
      </w:r>
      <w:r w:rsidRPr="007D41B3">
        <w:rPr>
          <w:rFonts w:eastAsiaTheme="minorEastAsia"/>
          <w:sz w:val="36"/>
          <w:szCs w:val="36"/>
        </w:rPr>
        <w:t>.85 x 100 = 85%  (We moved the decimal point two spaces –cuz we have two zeros in 100—and added a percent sign.</w:t>
      </w:r>
    </w:p>
    <w:p w:rsidR="0009162D" w:rsidRDefault="0009162D" w:rsidP="002B26D6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Convert ¼ to a percent--</w:t>
      </w:r>
    </w:p>
    <w:p w:rsidR="0009162D" w:rsidRDefault="0009162D" w:rsidP="002B26D6">
      <w:pPr>
        <w:rPr>
          <w:rFonts w:eastAsiaTheme="minorEastAsia"/>
          <w:sz w:val="36"/>
          <w:szCs w:val="36"/>
        </w:rPr>
      </w:pPr>
      <m:oMath>
        <m:f>
          <m:fPr>
            <m:ctrlPr>
              <w:rPr>
                <w:rFonts w:ascii="Cambria Math" w:eastAsiaTheme="minorEastAsia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4</m:t>
            </m:r>
          </m:den>
        </m:f>
      </m:oMath>
      <w:r>
        <w:rPr>
          <w:rFonts w:eastAsiaTheme="minorEastAsia"/>
          <w:sz w:val="36"/>
          <w:szCs w:val="36"/>
        </w:rPr>
        <w:t xml:space="preserve">  </w:t>
      </w:r>
      <w:proofErr w:type="gramStart"/>
      <w:r>
        <w:rPr>
          <w:rFonts w:eastAsiaTheme="minorEastAsia"/>
          <w:sz w:val="36"/>
          <w:szCs w:val="36"/>
        </w:rPr>
        <w:t>is</w:t>
      </w:r>
      <w:proofErr w:type="gramEnd"/>
      <w:r>
        <w:rPr>
          <w:rFonts w:eastAsiaTheme="minorEastAsia"/>
          <w:sz w:val="36"/>
          <w:szCs w:val="36"/>
        </w:rPr>
        <w:t xml:space="preserve"> also 1 ÷ 4 = .25  ,which then can be multiplied by 100  </w:t>
      </w:r>
    </w:p>
    <w:p w:rsidR="0009162D" w:rsidRDefault="0009162D" w:rsidP="002B26D6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.25 x 100 </w:t>
      </w:r>
      <w:proofErr w:type="gramStart"/>
      <w:r>
        <w:rPr>
          <w:rFonts w:eastAsiaTheme="minorEastAsia"/>
          <w:sz w:val="36"/>
          <w:szCs w:val="36"/>
        </w:rPr>
        <w:t>=  25</w:t>
      </w:r>
      <w:proofErr w:type="gramEnd"/>
      <w:r>
        <w:rPr>
          <w:rFonts w:eastAsiaTheme="minorEastAsia"/>
          <w:sz w:val="36"/>
          <w:szCs w:val="36"/>
        </w:rPr>
        <w:t>%</w:t>
      </w:r>
    </w:p>
    <w:p w:rsidR="0009162D" w:rsidRDefault="0009162D" w:rsidP="002B26D6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Convert 1/3 to a percent –</w:t>
      </w:r>
    </w:p>
    <w:p w:rsidR="0009162D" w:rsidRDefault="0009162D" w:rsidP="002B26D6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1/3 is also 1 ÷ 3 = .33333 that we round to .33, which then can be multiplied by 100</w:t>
      </w:r>
    </w:p>
    <w:p w:rsidR="0009162D" w:rsidRDefault="0009162D" w:rsidP="002B26D6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.33 x 100 = 33%  </w:t>
      </w:r>
    </w:p>
    <w:p w:rsidR="0009162D" w:rsidRDefault="0009162D" w:rsidP="002B26D6">
      <w:pPr>
        <w:rPr>
          <w:rFonts w:eastAsiaTheme="minorEastAsia"/>
          <w:sz w:val="36"/>
          <w:szCs w:val="36"/>
        </w:rPr>
      </w:pPr>
    </w:p>
    <w:p w:rsidR="007D41B3" w:rsidRDefault="007D41B3" w:rsidP="002B26D6">
      <w:pPr>
        <w:rPr>
          <w:rFonts w:eastAsiaTheme="minorEastAsia"/>
          <w:sz w:val="36"/>
          <w:szCs w:val="36"/>
        </w:rPr>
      </w:pPr>
    </w:p>
    <w:p w:rsidR="007D41B3" w:rsidRPr="007D41B3" w:rsidRDefault="007D41B3">
      <w:pPr>
        <w:rPr>
          <w:rFonts w:eastAsiaTheme="minorEastAsia"/>
          <w:sz w:val="36"/>
          <w:szCs w:val="36"/>
        </w:rPr>
      </w:pPr>
      <w:bookmarkStart w:id="0" w:name="_GoBack"/>
      <w:bookmarkEnd w:id="0"/>
    </w:p>
    <w:sectPr w:rsidR="007D41B3" w:rsidRPr="007D41B3" w:rsidSect="0009162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4B15" w:rsidRDefault="00024B15" w:rsidP="007D41B3">
      <w:pPr>
        <w:spacing w:after="0" w:line="240" w:lineRule="auto"/>
      </w:pPr>
      <w:r>
        <w:separator/>
      </w:r>
    </w:p>
  </w:endnote>
  <w:endnote w:type="continuationSeparator" w:id="0">
    <w:p w:rsidR="00024B15" w:rsidRDefault="00024B15" w:rsidP="007D4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4B15" w:rsidRDefault="00024B15" w:rsidP="007D41B3">
      <w:pPr>
        <w:spacing w:after="0" w:line="240" w:lineRule="auto"/>
      </w:pPr>
      <w:r>
        <w:separator/>
      </w:r>
    </w:p>
  </w:footnote>
  <w:footnote w:type="continuationSeparator" w:id="0">
    <w:p w:rsidR="00024B15" w:rsidRDefault="00024B15" w:rsidP="007D41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MjU1tDQyMzQ3MrJU0lEKTi0uzszPAykwrAUAktJPgSwAAAA="/>
  </w:docVars>
  <w:rsids>
    <w:rsidRoot w:val="002B26D6"/>
    <w:rsid w:val="00024B15"/>
    <w:rsid w:val="0009162D"/>
    <w:rsid w:val="000C2B10"/>
    <w:rsid w:val="002B26D6"/>
    <w:rsid w:val="007D41B3"/>
    <w:rsid w:val="00E5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9F568"/>
  <w15:chartTrackingRefBased/>
  <w15:docId w15:val="{F7CE448A-81FC-4C25-A769-FDC2D89B2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B26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26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26D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B26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uge">
    <w:name w:val="huge"/>
    <w:basedOn w:val="DefaultParagraphFont"/>
    <w:rsid w:val="002B26D6"/>
  </w:style>
  <w:style w:type="character" w:styleId="Strong">
    <w:name w:val="Strong"/>
    <w:basedOn w:val="DefaultParagraphFont"/>
    <w:uiPriority w:val="22"/>
    <w:qFormat/>
    <w:rsid w:val="002B26D6"/>
    <w:rPr>
      <w:b/>
      <w:bCs/>
    </w:rPr>
  </w:style>
  <w:style w:type="character" w:customStyle="1" w:styleId="larger">
    <w:name w:val="larger"/>
    <w:basedOn w:val="DefaultParagraphFont"/>
    <w:rsid w:val="002B26D6"/>
  </w:style>
  <w:style w:type="character" w:customStyle="1" w:styleId="intbl">
    <w:name w:val="intbl"/>
    <w:basedOn w:val="DefaultParagraphFont"/>
    <w:rsid w:val="002B26D6"/>
  </w:style>
  <w:style w:type="character" w:styleId="Emphasis">
    <w:name w:val="Emphasis"/>
    <w:basedOn w:val="DefaultParagraphFont"/>
    <w:uiPriority w:val="20"/>
    <w:qFormat/>
    <w:rsid w:val="002B26D6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26D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D4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1B3"/>
  </w:style>
  <w:style w:type="paragraph" w:styleId="Footer">
    <w:name w:val="footer"/>
    <w:basedOn w:val="Normal"/>
    <w:link w:val="FooterChar"/>
    <w:uiPriority w:val="99"/>
    <w:unhideWhenUsed/>
    <w:rsid w:val="007D4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1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9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84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1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9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31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87678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30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733582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71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28734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602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358548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528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0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2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918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9292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22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227106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73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23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09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8984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764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518349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1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6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77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01703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352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63974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534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5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1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95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23670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615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208682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4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68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55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37982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118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91244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3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16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9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64438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300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177814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792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59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00173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216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973948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2.gif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gi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www.mathsisfun.com/scientific-calculator.html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1</cp:revision>
  <dcterms:created xsi:type="dcterms:W3CDTF">2017-10-26T21:05:00Z</dcterms:created>
  <dcterms:modified xsi:type="dcterms:W3CDTF">2017-10-26T21:41:00Z</dcterms:modified>
</cp:coreProperties>
</file>